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ad9b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22:37Z</dcterms:created>
  <dcterms:modified xsi:type="dcterms:W3CDTF">2024-05-03T13:22:37Z</dcterms:modified>
</cp:coreProperties>
</file>